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pyritään kuvailemaan millainen kasvintuotannon IoT:n tausta on, millaisista osailmiöistä se koostuu ja mitä kasvintuotannon IoT:stä on kirjoitettu.</w:t>
      </w:r>
      <w:r>
        <w:t xml:space="preserve"> </w:t>
      </w:r>
      <w:r>
        <w:rPr>
          <w:i/>
        </w:rPr>
        <w:t xml:space="preserve">Ompas kömöä kieltä, mutta palataan tähän kun luku on kirjoitet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pyritään kuvailem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pyritään toteuttamaan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5" w:name="kirjallisuuskatsaus"/>
      <w:bookmarkEnd w:id="45"/>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w:t>
      </w:r>
      <w:r>
        <w:t xml:space="preserve"> </w:t>
      </w:r>
      <w:r>
        <w:rPr>
          <w:i/>
        </w:rPr>
        <w:t xml:space="preserve">Aineistojen haun kuvailussa käytetään myös systemaattisen kirjallisuuskatsauksen menetelmiä aineistohaun kuvailussa/dokumentoinnissa.</w:t>
      </w:r>
    </w:p>
    <w:p>
      <w:pPr>
        <w:pStyle w:val="BodyText"/>
      </w:pPr>
      <w:r>
        <w:t xml:space="preserve">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voitiin järjestellä uudelleen myös haastattelutilanteen niin vaatiessa, myötäillen haastattelun kulkua teemasta toisee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Haastattelujen litteroinnissa käytetään yleiskielistä litterointia. Yleiskielistä litterointia tarkempaa sanatarkkaa litterointia on käytetty, jos yleiskielisellä litteroinnilla on arvioitu olevan mahdollisesti tarkoitusta muuttava vaikutus.</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pyritään kuvailemaan tutkimuksen tulokset. Kirjallisuuskatsauksen ja teemahaastatteluiden tuloksia tarkastellaan erikseen, jonka jälkeen tuloksista tehdään kuvaileva yhteenveto. Lopuksi esitellään vastaukset tutkimuskysymyksiin tuloksista tehtyjen havaintojen ja johtopäätösten perusteella.</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w:t>
      </w:r>
      <w:r>
        <w:t xml:space="preserve"> </w:t>
      </w:r>
      <w:r>
        <w:t xml:space="preserve">(Verdouw, Wolfert &amp; Tekinerdogan 2016)</w:t>
      </w:r>
      <w:r>
        <w:t xml:space="preserve">.</w:t>
      </w:r>
    </w:p>
    <w:p>
      <w:pPr>
        <w:pStyle w:val="BodyText"/>
      </w:pPr>
      <w:r>
        <w:rPr>
          <w:b/>
        </w:rPr>
        <w:t xml:space="preserve">Tietoturva</w:t>
      </w:r>
      <w:r>
        <w:t xml:space="preserve"> </w:t>
      </w: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rPr>
          <w:i/>
        </w:rPr>
        <w:t xml:space="preserve">Tämä jää vähän irtonaiseksi nyt:</w:t>
      </w:r>
      <w:r>
        <w:t xml:space="preserve"> </w:t>
      </w:r>
      <w:r>
        <w:t xml:space="preserve">Talavera et al. (2017, s. 2017)</w:t>
      </w:r>
      <w:r>
        <w:t xml:space="preserve"> </w:t>
      </w:r>
      <w:r>
        <w:t xml:space="preserve">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i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a)</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Tuntemato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Tuntematon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 Tuntematon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Tuntemato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w:t>
      </w:r>
      <w:r>
        <w:t xml:space="preserve">. Toisaalta tuotannossa voi olla huomaamattaa jääneitä pullonkauloja, jotka voitaisiin havaita data-analytiikalla</w:t>
      </w:r>
      <w:r>
        <w:t xml:space="preserve"> </w:t>
      </w:r>
      <w:r>
        <w:t xml:space="preserve">(Tuntemato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rPr>
          <w:i/>
        </w:rPr>
        <w:t xml:space="preserve">Tässä osiossa kuvaillaan havaintoja sisällönanalyysissä tehdyistä taulukoista. …</w:t>
      </w:r>
      <w:r>
        <w:t xml:space="preserve"> </w:t>
      </w:r>
      <w:r>
        <w:t xml:space="preserve">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w:t>
      </w:r>
      <w:r>
        <w:t xml:space="preserve"> </w:t>
      </w:r>
      <w:r>
        <w:rPr>
          <w:i/>
        </w:rPr>
        <w:t xml:space="preserve">osiossa/luvussa</w:t>
      </w:r>
      <w:r>
        <w:t xml:space="preserve"> </w:t>
      </w:r>
      <w:r>
        <w:t xml:space="preserve">kuvaillaan haastatteluissa käsiteltyjen teemojen mukaan jaotellut haastattelutulokset.</w:t>
      </w:r>
    </w:p>
    <w:p>
      <w:pPr>
        <w:pStyle w:val="BodyText"/>
      </w:pPr>
      <w:r>
        <w:t xml:space="preserve">Haastateltavat: A.A., B.B., C.C., D.D.,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 Tuntematon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Tuntematon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Tuntemato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Tuntematon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Tuntematon 2018b)</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w:t>
      </w:r>
      <w:r>
        <w:t xml:space="preserve"> </w:t>
      </w:r>
      <w:r>
        <w:t xml:space="preserve">(Tuntemato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Tuntematon 2018b)</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w:t>
      </w:r>
      <w:r>
        <w:t xml:space="preserve"> </w:t>
      </w:r>
      <w:r>
        <w:t xml:space="preserve">(Polvinen 2018)</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Tuntemato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Tuntematon 2018b)</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Tuntemato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Tuntemato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Tuntematon 2018b)</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Tuntematon 2018b)</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Tuntemato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Tuntemato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Tuntemato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Tuntemato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Tuntemato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Tuntemato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Tuntematon 2018b)</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Tuntemato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Tuntemato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Tuntemato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Tuntemato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Tuntemato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Tuntemato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Tuntemato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Tuntematon 2018b)</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1">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 Haastattelu 4.</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8">
        <w:r>
          <w:rPr>
            <w:rStyle w:val="Hyperlink"/>
          </w:rPr>
          <w:t xml:space="preserve">10.1016/j.compag.2017.09.015</w:t>
        </w:r>
      </w:hyperlink>
      <w:r>
        <w:t xml:space="preserve">.</w:t>
      </w:r>
    </w:p>
    <w:p>
      <w:pPr>
        <w:pStyle w:val="Bibliography"/>
      </w:pPr>
      <w:r>
        <w:t xml:space="preserve">Tuntematon (2018a).</w:t>
      </w:r>
      <w:r>
        <w:t xml:space="preserve"> </w:t>
      </w:r>
      <w:r>
        <w:rPr>
          <w:i/>
        </w:rPr>
        <w:t xml:space="preserve">Internet of Things Global Standards Initiative</w:t>
      </w:r>
      <w:r>
        <w:t xml:space="preserve">.</w:t>
      </w:r>
      <w:r>
        <w:t xml:space="preserve"> </w:t>
      </w:r>
      <w:hyperlink r:id="rId139">
        <w:r>
          <w:rPr>
            <w:rStyle w:val="Hyperlink"/>
          </w:rPr>
          <w:t xml:space="preserve">https://www.itu.int/en/ITU-T/gsi/iot/Pages/default.aspx</w:t>
        </w:r>
      </w:hyperlink>
      <w:r>
        <w:t xml:space="preserve"> </w:t>
      </w:r>
      <w:r>
        <w:t xml:space="preserve">[2018-09-16].</w:t>
      </w:r>
    </w:p>
    <w:p>
      <w:pPr>
        <w:pStyle w:val="Bibliography"/>
      </w:pPr>
      <w:r>
        <w:t xml:space="preserve">Tuntematon (2018b). Haastattelu 5.</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ed37a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0833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14c3f2e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558aec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d1a71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161c756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37f068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8cd4e1e5"/>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30T18:04:19Z</dcterms:created>
  <dcterms:modified xsi:type="dcterms:W3CDTF">2018-09-30T18:04:19Z</dcterms:modified>
</cp:coreProperties>
</file>